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76119D" w14:textId="0CDBAACE" w:rsidR="00450CE4" w:rsidRPr="00804912" w:rsidRDefault="00804912" w:rsidP="00804912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804912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11</w:t>
      </w:r>
    </w:p>
    <w:p w14:paraId="1451DDA9" w14:textId="77777777" w:rsidR="00804912" w:rsidRPr="00804912" w:rsidRDefault="00804912" w:rsidP="00804912">
      <w:pPr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w:rsidRPr="00804912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>Exercise 1</w:t>
      </w:r>
      <w:r w:rsidRPr="0080491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: Create a 4X2 integer array and Prints its attributes</w:t>
      </w:r>
    </w:p>
    <w:p w14:paraId="23B1514C" w14:textId="77777777" w:rsidR="00804912" w:rsidRPr="00804912" w:rsidRDefault="00804912" w:rsidP="00804912">
      <w:pPr>
        <w:pStyle w:val="a3"/>
        <w:rPr>
          <w:sz w:val="28"/>
          <w:szCs w:val="28"/>
          <w:lang w:val="en-US"/>
        </w:rPr>
      </w:pPr>
      <w:r w:rsidRPr="00804912">
        <w:rPr>
          <w:rStyle w:val="a6"/>
          <w:sz w:val="28"/>
          <w:szCs w:val="28"/>
          <w:lang w:val="en-US"/>
        </w:rPr>
        <w:t>Note:</w:t>
      </w:r>
      <w:r w:rsidRPr="00804912">
        <w:rPr>
          <w:sz w:val="28"/>
          <w:szCs w:val="28"/>
          <w:lang w:val="en-US"/>
        </w:rPr>
        <w:t xml:space="preserve"> The element must be a type of unsigned int16. And print the following Attributes:</w:t>
      </w:r>
    </w:p>
    <w:p w14:paraId="5547012C" w14:textId="77777777" w:rsidR="00804912" w:rsidRPr="00804912" w:rsidRDefault="00804912" w:rsidP="0080491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80491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 shape of an array.</w:t>
      </w:r>
    </w:p>
    <w:p w14:paraId="2004D8CB" w14:textId="77777777" w:rsidR="00804912" w:rsidRPr="00804912" w:rsidRDefault="00804912" w:rsidP="0080491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804912">
        <w:rPr>
          <w:rFonts w:ascii="Times New Roman" w:eastAsia="Times New Roman" w:hAnsi="Times New Roman" w:cs="Times New Roman"/>
          <w:sz w:val="28"/>
          <w:szCs w:val="28"/>
          <w:lang w:eastAsia="ru-RU"/>
        </w:rPr>
        <w:t>Array</w:t>
      </w:r>
      <w:proofErr w:type="spellEnd"/>
      <w:r w:rsidRPr="0080491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804912">
        <w:rPr>
          <w:rFonts w:ascii="Times New Roman" w:eastAsia="Times New Roman" w:hAnsi="Times New Roman" w:cs="Times New Roman"/>
          <w:sz w:val="28"/>
          <w:szCs w:val="28"/>
          <w:lang w:eastAsia="ru-RU"/>
        </w:rPr>
        <w:t>dimensions</w:t>
      </w:r>
      <w:proofErr w:type="spellEnd"/>
      <w:r w:rsidRPr="0080491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4FD951F" w14:textId="77777777" w:rsidR="00804912" w:rsidRPr="00804912" w:rsidRDefault="00804912" w:rsidP="0080491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80491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 Length of each element of the array in bytes.</w:t>
      </w:r>
    </w:p>
    <w:p w14:paraId="62345C2D" w14:textId="05B9F5A5" w:rsidR="00804912" w:rsidRDefault="00804912" w:rsidP="0080491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804912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4A7E1F2A" wp14:editId="65D2CD62">
            <wp:extent cx="5534025" cy="259516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39865" cy="2597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44AD4" w14:textId="77777777" w:rsidR="00804912" w:rsidRPr="00804912" w:rsidRDefault="00804912" w:rsidP="00804912">
      <w:pPr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w:rsidRPr="00804912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>Exercise 2</w:t>
      </w:r>
      <w:r w:rsidRPr="0080491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: Create a 5X2 integer array from a range between 100 to 200 such that the difference between each element is 10</w:t>
      </w:r>
    </w:p>
    <w:p w14:paraId="6F49A1AD" w14:textId="55D4493C" w:rsidR="00804912" w:rsidRDefault="00804912" w:rsidP="0080491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804912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2DDB9ED0" wp14:editId="47240F35">
            <wp:extent cx="5543550" cy="1671065"/>
            <wp:effectExtent l="0" t="0" r="0" b="571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65280" cy="167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DF6D1" w14:textId="5AD40B3D" w:rsidR="00804912" w:rsidRDefault="00804912" w:rsidP="00804912">
      <w:pPr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w:rsidRPr="00804912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>Exercise 3</w:t>
      </w:r>
      <w:r w:rsidRPr="0080491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: Return array of odd rows and even columns from below </w:t>
      </w:r>
      <w:proofErr w:type="spellStart"/>
      <w:r w:rsidRPr="0080491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numpy</w:t>
      </w:r>
      <w:proofErr w:type="spellEnd"/>
      <w:r w:rsidRPr="0080491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 array</w:t>
      </w:r>
    </w:p>
    <w:p w14:paraId="13BFFCA1" w14:textId="38AD14A8" w:rsidR="00804912" w:rsidRDefault="00804912" w:rsidP="00804912">
      <w:pPr>
        <w:rPr>
          <w:lang w:val="en-US"/>
        </w:rPr>
      </w:pPr>
      <w:r w:rsidRPr="00804912">
        <w:rPr>
          <w:noProof/>
          <w:lang w:val="en-US"/>
        </w:rPr>
        <w:drawing>
          <wp:inline distT="0" distB="0" distL="0" distR="0" wp14:anchorId="40162F80" wp14:editId="0DF22335">
            <wp:extent cx="5791200" cy="776906"/>
            <wp:effectExtent l="0" t="0" r="0" b="444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03087" cy="778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E51E9" w14:textId="430D5FF8" w:rsidR="00804912" w:rsidRPr="00804912" w:rsidRDefault="00804912" w:rsidP="00804912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804912">
        <w:rPr>
          <w:rFonts w:ascii="Times New Roman" w:hAnsi="Times New Roman" w:cs="Times New Roman"/>
          <w:b/>
          <w:bCs/>
          <w:sz w:val="26"/>
          <w:szCs w:val="26"/>
          <w:lang w:val="en-US"/>
        </w:rPr>
        <w:t>Expected output</w:t>
      </w:r>
    </w:p>
    <w:p w14:paraId="732778B2" w14:textId="73D20065" w:rsidR="00804912" w:rsidRDefault="00804912" w:rsidP="00804912">
      <w:pPr>
        <w:rPr>
          <w:lang w:val="en-US"/>
        </w:rPr>
      </w:pPr>
      <w:r w:rsidRPr="00804912">
        <w:rPr>
          <w:noProof/>
          <w:lang w:val="en-US"/>
        </w:rPr>
        <w:lastRenderedPageBreak/>
        <w:drawing>
          <wp:inline distT="0" distB="0" distL="0" distR="0" wp14:anchorId="3A4A33EA" wp14:editId="0F6D7597">
            <wp:extent cx="5372100" cy="2043178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77978" cy="204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65D13" w14:textId="7982570B" w:rsidR="00804912" w:rsidRDefault="00804912" w:rsidP="00804912">
      <w:pPr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w:rsidRPr="00804912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>Exercise 4</w:t>
      </w:r>
      <w:r w:rsidRPr="00804912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: Create a result array by adding the following two NumPy arrays. Next, modify the result array by calculating the square of each element</w:t>
      </w:r>
    </w:p>
    <w:p w14:paraId="18523D01" w14:textId="077A5B7F" w:rsidR="00804912" w:rsidRDefault="00804912" w:rsidP="00804912">
      <w:pPr>
        <w:rPr>
          <w:lang w:val="en-US"/>
        </w:rPr>
      </w:pPr>
      <w:r w:rsidRPr="00804912">
        <w:rPr>
          <w:noProof/>
          <w:lang w:val="en-US"/>
        </w:rPr>
        <w:drawing>
          <wp:inline distT="0" distB="0" distL="0" distR="0" wp14:anchorId="33B79DC1" wp14:editId="05963059">
            <wp:extent cx="5229225" cy="2726128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3857" cy="2744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46FC6" w14:textId="5427C0E3" w:rsidR="00804912" w:rsidRPr="00020773" w:rsidRDefault="00804912" w:rsidP="00804912">
      <w:pPr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w:rsidRPr="00020773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>Exercise 5</w:t>
      </w:r>
      <w:r w:rsidRPr="00020773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: Split the array into four equal-sized sub-arrays</w:t>
      </w:r>
    </w:p>
    <w:p w14:paraId="141FA29E" w14:textId="1C816EDF" w:rsidR="00804912" w:rsidRPr="00020773" w:rsidRDefault="00020773" w:rsidP="0080491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20773">
        <w:rPr>
          <w:rStyle w:val="a6"/>
          <w:rFonts w:ascii="Times New Roman" w:hAnsi="Times New Roman" w:cs="Times New Roman"/>
          <w:sz w:val="28"/>
          <w:szCs w:val="28"/>
          <w:lang w:val="en-US"/>
        </w:rPr>
        <w:t>Note</w:t>
      </w:r>
      <w:r w:rsidRPr="00020773">
        <w:rPr>
          <w:rFonts w:ascii="Times New Roman" w:hAnsi="Times New Roman" w:cs="Times New Roman"/>
          <w:sz w:val="28"/>
          <w:szCs w:val="28"/>
          <w:lang w:val="en-US"/>
        </w:rPr>
        <w:t>: Create an 8X3 integer array from a range between 10 to 34 such that the difference between each element is 1 and then Split the array into four equal-sized sub-arrays.</w:t>
      </w:r>
    </w:p>
    <w:p w14:paraId="2C873143" w14:textId="58001862" w:rsidR="00020773" w:rsidRDefault="00020773" w:rsidP="00804912">
      <w:pPr>
        <w:rPr>
          <w:lang w:val="en-US"/>
        </w:rPr>
      </w:pPr>
      <w:r w:rsidRPr="00020773">
        <w:rPr>
          <w:noProof/>
          <w:lang w:val="en-US"/>
        </w:rPr>
        <w:drawing>
          <wp:inline distT="0" distB="0" distL="0" distR="0" wp14:anchorId="508DCCE7" wp14:editId="4B38AADF">
            <wp:extent cx="4772025" cy="2759154"/>
            <wp:effectExtent l="0" t="0" r="0" b="317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89667" cy="2769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CC730" w14:textId="75B8A3AD" w:rsidR="00020773" w:rsidRDefault="00020773" w:rsidP="00020773">
      <w:pPr>
        <w:pStyle w:val="4"/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</w:pPr>
      <w:r w:rsidRPr="00020773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lastRenderedPageBreak/>
        <w:t>Exercise 6</w:t>
      </w:r>
      <w:r w:rsidRPr="00020773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: Print max from axis 0 and min from axis 1 from the following 2-D array.</w:t>
      </w:r>
    </w:p>
    <w:p w14:paraId="476C282C" w14:textId="76BF1DF8" w:rsidR="00020773" w:rsidRDefault="00020773" w:rsidP="00020773">
      <w:pPr>
        <w:rPr>
          <w:lang w:val="en-US"/>
        </w:rPr>
      </w:pPr>
      <w:r w:rsidRPr="00020773">
        <w:rPr>
          <w:noProof/>
          <w:lang w:val="en-US"/>
        </w:rPr>
        <w:drawing>
          <wp:inline distT="0" distB="0" distL="0" distR="0" wp14:anchorId="239560C5" wp14:editId="53A4DD00">
            <wp:extent cx="5940425" cy="503555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0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D97A6" w14:textId="52774E09" w:rsidR="00020773" w:rsidRDefault="00020773" w:rsidP="00020773">
      <w:pPr>
        <w:rPr>
          <w:lang w:val="en-US"/>
        </w:rPr>
      </w:pPr>
      <w:r w:rsidRPr="00020773">
        <w:rPr>
          <w:noProof/>
          <w:lang w:val="en-US"/>
        </w:rPr>
        <w:drawing>
          <wp:inline distT="0" distB="0" distL="0" distR="0" wp14:anchorId="6CFFCBF5" wp14:editId="0CD13F55">
            <wp:extent cx="5940425" cy="2371725"/>
            <wp:effectExtent l="0" t="0" r="317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A2FA" w14:textId="27FC6981" w:rsidR="00020773" w:rsidRPr="00020773" w:rsidRDefault="00020773" w:rsidP="00020773">
      <w:pPr>
        <w:pStyle w:val="4"/>
        <w:rPr>
          <w:rFonts w:ascii="Times New Roman" w:hAnsi="Times New Roman" w:cs="Times New Roman"/>
          <w:i w:val="0"/>
          <w:iCs w:val="0"/>
          <w:sz w:val="28"/>
          <w:szCs w:val="28"/>
          <w:lang w:val="en-US"/>
        </w:rPr>
      </w:pPr>
      <w:r w:rsidRPr="00020773"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 xml:space="preserve">Exercise </w:t>
      </w:r>
      <w:r>
        <w:rPr>
          <w:rFonts w:ascii="Times New Roman" w:hAnsi="Times New Roman" w:cs="Times New Roman"/>
          <w:b/>
          <w:bCs/>
          <w:i w:val="0"/>
          <w:iCs w:val="0"/>
          <w:color w:val="auto"/>
          <w:sz w:val="28"/>
          <w:szCs w:val="28"/>
          <w:lang w:val="en-US"/>
        </w:rPr>
        <w:t>7</w:t>
      </w:r>
      <w:r w:rsidRPr="00020773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>: Delete the second column from a given array and insert the following new column in its place.</w:t>
      </w:r>
    </w:p>
    <w:p w14:paraId="45F984EA" w14:textId="72697B75" w:rsidR="00020773" w:rsidRDefault="00020773" w:rsidP="00020773">
      <w:pPr>
        <w:rPr>
          <w:lang w:val="en-US"/>
        </w:rPr>
      </w:pPr>
      <w:bookmarkStart w:id="0" w:name="_GoBack"/>
      <w:r w:rsidRPr="00020773">
        <w:rPr>
          <w:noProof/>
          <w:lang w:val="en-US"/>
        </w:rPr>
        <w:drawing>
          <wp:inline distT="0" distB="0" distL="0" distR="0" wp14:anchorId="4AC32814" wp14:editId="74C987BE">
            <wp:extent cx="5940425" cy="3987800"/>
            <wp:effectExtent l="0" t="0" r="317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8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3B22606" w14:textId="77777777" w:rsidR="00020773" w:rsidRPr="00020773" w:rsidRDefault="00020773" w:rsidP="00020773">
      <w:pPr>
        <w:rPr>
          <w:lang w:val="en-US"/>
        </w:rPr>
      </w:pPr>
    </w:p>
    <w:p w14:paraId="16B44C9C" w14:textId="77777777" w:rsidR="00020773" w:rsidRPr="00020773" w:rsidRDefault="00020773" w:rsidP="00804912">
      <w:pPr>
        <w:rPr>
          <w:lang w:val="en-US"/>
        </w:rPr>
      </w:pPr>
    </w:p>
    <w:p w14:paraId="7C14CA02" w14:textId="77777777" w:rsidR="00804912" w:rsidRPr="00804912" w:rsidRDefault="00804912" w:rsidP="00804912">
      <w:pPr>
        <w:rPr>
          <w:lang w:val="en-US"/>
        </w:rPr>
      </w:pPr>
    </w:p>
    <w:p w14:paraId="4C0A5345" w14:textId="77777777" w:rsidR="00804912" w:rsidRPr="00804912" w:rsidRDefault="00804912" w:rsidP="00804912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804912" w:rsidRPr="0080491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542E7"/>
    <w:multiLevelType w:val="multilevel"/>
    <w:tmpl w:val="D34A5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806C88"/>
    <w:multiLevelType w:val="multilevel"/>
    <w:tmpl w:val="CEA41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717C4A"/>
    <w:multiLevelType w:val="multilevel"/>
    <w:tmpl w:val="D7E891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D0E2D80"/>
    <w:multiLevelType w:val="multilevel"/>
    <w:tmpl w:val="9C502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IzMDM2MTU2MzBV0lEKTi0uzszPAykwrgUAXMEhaSwAAAA="/>
  </w:docVars>
  <w:rsids>
    <w:rsidRoot w:val="00FB000F"/>
    <w:rsid w:val="00020773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04912"/>
    <w:rsid w:val="00833F68"/>
    <w:rsid w:val="00852F05"/>
    <w:rsid w:val="008D2DF7"/>
    <w:rsid w:val="00906117"/>
    <w:rsid w:val="00943699"/>
    <w:rsid w:val="009C2F3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B000F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9CB850"/>
  <w15:chartTrackingRefBased/>
  <w15:docId w15:val="{9DDBAEB1-B7A6-4C0B-A73D-5C263E708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FB000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049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B000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3">
    <w:name w:val="Normal (Web)"/>
    <w:basedOn w:val="a"/>
    <w:uiPriority w:val="99"/>
    <w:semiHidden/>
    <w:unhideWhenUsed/>
    <w:rsid w:val="00FB00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Emphasis"/>
    <w:basedOn w:val="a0"/>
    <w:uiPriority w:val="20"/>
    <w:qFormat/>
    <w:rsid w:val="00FB000F"/>
    <w:rPr>
      <w:i/>
      <w:iCs/>
    </w:rPr>
  </w:style>
  <w:style w:type="paragraph" w:customStyle="1" w:styleId="topic-title">
    <w:name w:val="topic-title"/>
    <w:basedOn w:val="a"/>
    <w:rsid w:val="00FB00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Hyperlink"/>
    <w:basedOn w:val="a0"/>
    <w:uiPriority w:val="99"/>
    <w:semiHidden/>
    <w:unhideWhenUsed/>
    <w:rsid w:val="00FB000F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FB000F"/>
    <w:rPr>
      <w:rFonts w:ascii="Courier New" w:eastAsia="Times New Roman" w:hAnsi="Courier New" w:cs="Courier New"/>
      <w:sz w:val="20"/>
      <w:szCs w:val="20"/>
    </w:rPr>
  </w:style>
  <w:style w:type="paragraph" w:customStyle="1" w:styleId="first">
    <w:name w:val="first"/>
    <w:basedOn w:val="a"/>
    <w:rsid w:val="00FB00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6">
    <w:name w:val="Strong"/>
    <w:basedOn w:val="a0"/>
    <w:uiPriority w:val="22"/>
    <w:qFormat/>
    <w:rsid w:val="00FB000F"/>
    <w:rPr>
      <w:b/>
      <w:bCs/>
    </w:rPr>
  </w:style>
  <w:style w:type="paragraph" w:styleId="HTML0">
    <w:name w:val="HTML Preformatted"/>
    <w:basedOn w:val="a"/>
    <w:link w:val="HTML1"/>
    <w:uiPriority w:val="99"/>
    <w:semiHidden/>
    <w:unhideWhenUsed/>
    <w:rsid w:val="00FB00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FB000F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804912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33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0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4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8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3</cp:revision>
  <dcterms:created xsi:type="dcterms:W3CDTF">2021-08-20T11:30:00Z</dcterms:created>
  <dcterms:modified xsi:type="dcterms:W3CDTF">2021-09-02T16:35:00Z</dcterms:modified>
</cp:coreProperties>
</file>